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F760D7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Yang bertanda tangan dibawah ini :</w:t>
      </w:r>
    </w:p>
    <w:p w14:paraId="12BAB120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9A83635" w14:textId="03D33E7C" w:rsidR="009D377F" w:rsidRPr="005E429C" w:rsidRDefault="009D377F" w:rsidP="224D9740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55297644"/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="005E429C">
        <w:rPr>
          <w:rFonts w:ascii="Times New Roman" w:hAnsi="Times New Roman"/>
          <w:sz w:val="24"/>
          <w:szCs w:val="24"/>
        </w:rPr>
        <w:t>Dea Asnuari</w:t>
      </w:r>
    </w:p>
    <w:p w14:paraId="21C9F025" w14:textId="50423C5F" w:rsidR="009D377F" w:rsidRPr="009612E4" w:rsidRDefault="009D377F" w:rsidP="224D974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9612E4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009612E4">
        <w:rPr>
          <w:rFonts w:ascii="Times New Roman" w:hAnsi="Times New Roman"/>
          <w:sz w:val="24"/>
          <w:szCs w:val="24"/>
          <w:lang w:val="sv-SE"/>
        </w:rPr>
        <w:t xml:space="preserve"> </w:t>
      </w:r>
      <w:r w:rsidR="005E429C" w:rsidRPr="009612E4">
        <w:rPr>
          <w:rFonts w:ascii="Times New Roman" w:hAnsi="Times New Roman" w:cs="Times New Roman"/>
          <w:sz w:val="24"/>
          <w:szCs w:val="24"/>
          <w:lang w:val="sv-SE"/>
        </w:rPr>
        <w:t>Bida Ayu Blok T No.38</w:t>
      </w:r>
    </w:p>
    <w:p w14:paraId="5B0E82C6" w14:textId="5120453D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6B9C3357" w14:textId="1812EE0B" w:rsidR="005E429C" w:rsidRPr="005E429C" w:rsidRDefault="005E429C" w:rsidP="005E429C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>
        <w:rPr>
          <w:rFonts w:ascii="Times New Roman" w:hAnsi="Times New Roman"/>
          <w:sz w:val="24"/>
          <w:szCs w:val="24"/>
        </w:rPr>
        <w:t>Hamdan Azmi</w:t>
      </w:r>
    </w:p>
    <w:p w14:paraId="626A87BD" w14:textId="568E5FBB" w:rsidR="005E429C" w:rsidRPr="009612E4" w:rsidRDefault="005E429C" w:rsidP="005E429C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9612E4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009612E4">
        <w:rPr>
          <w:rFonts w:ascii="Times New Roman" w:hAnsi="Times New Roman"/>
          <w:sz w:val="24"/>
          <w:szCs w:val="24"/>
          <w:lang w:val="sv-SE"/>
        </w:rPr>
        <w:t xml:space="preserve"> </w:t>
      </w:r>
      <w:r w:rsidRPr="009612E4">
        <w:rPr>
          <w:rFonts w:ascii="Times New Roman" w:hAnsi="Times New Roman" w:cs="Times New Roman"/>
          <w:sz w:val="24"/>
          <w:szCs w:val="24"/>
          <w:lang w:val="sv-SE"/>
        </w:rPr>
        <w:t>Gardan Ayu Permai Blok K No.60</w:t>
      </w:r>
    </w:p>
    <w:p w14:paraId="30DEBA42" w14:textId="77777777" w:rsidR="005E429C" w:rsidRDefault="005E429C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3E97C55F" w14:textId="70CD177C" w:rsidR="005E429C" w:rsidRPr="005E429C" w:rsidRDefault="005E429C" w:rsidP="005E429C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Christian Marcelino</w:t>
      </w:r>
    </w:p>
    <w:p w14:paraId="5F7BB2E3" w14:textId="76BE6F9C" w:rsidR="005E429C" w:rsidRPr="009612E4" w:rsidRDefault="005E429C" w:rsidP="005E429C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sv-SE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9612E4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009612E4">
        <w:rPr>
          <w:rFonts w:ascii="Times New Roman" w:hAnsi="Times New Roman"/>
          <w:sz w:val="24"/>
          <w:szCs w:val="24"/>
          <w:lang w:val="sv-SE"/>
        </w:rPr>
        <w:t xml:space="preserve"> </w:t>
      </w:r>
      <w:r w:rsidRPr="009612E4">
        <w:rPr>
          <w:rFonts w:ascii="Times New Roman" w:hAnsi="Times New Roman" w:cs="Times New Roman"/>
          <w:sz w:val="24"/>
          <w:szCs w:val="24"/>
          <w:lang w:val="sv-SE"/>
        </w:rPr>
        <w:t>KAV.Sagulung Baru Blok P No.60</w:t>
      </w:r>
    </w:p>
    <w:p w14:paraId="2BE656AC" w14:textId="77777777" w:rsidR="005E429C" w:rsidRDefault="005E429C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CFA17B4" w14:textId="224C4B59" w:rsidR="005E429C" w:rsidRPr="004644A1" w:rsidRDefault="005E429C" w:rsidP="005E429C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="004644A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44A1">
        <w:rPr>
          <w:rFonts w:ascii="Times New Roman" w:hAnsi="Times New Roman"/>
          <w:sz w:val="24"/>
          <w:szCs w:val="24"/>
        </w:rPr>
        <w:t>Fatra</w:t>
      </w:r>
      <w:proofErr w:type="spellEnd"/>
      <w:r w:rsidR="004644A1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44A1">
        <w:rPr>
          <w:rFonts w:ascii="Times New Roman" w:hAnsi="Times New Roman"/>
          <w:sz w:val="24"/>
          <w:szCs w:val="24"/>
        </w:rPr>
        <w:t>Syahreza</w:t>
      </w:r>
      <w:proofErr w:type="spellEnd"/>
    </w:p>
    <w:p w14:paraId="716C0F95" w14:textId="70F28103" w:rsidR="005E429C" w:rsidRDefault="005E429C" w:rsidP="005E429C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224D9740">
        <w:rPr>
          <w:rFonts w:ascii="Times New Roman" w:hAnsi="Times New Roman"/>
          <w:sz w:val="24"/>
          <w:szCs w:val="24"/>
        </w:rPr>
        <w:t xml:space="preserve"> </w:t>
      </w:r>
      <w:proofErr w:type="spellStart"/>
      <w:r w:rsidR="004644A1">
        <w:rPr>
          <w:rFonts w:ascii="Times New Roman" w:hAnsi="Times New Roman" w:cs="Times New Roman"/>
          <w:sz w:val="24"/>
          <w:szCs w:val="24"/>
        </w:rPr>
        <w:t>Botania</w:t>
      </w:r>
      <w:proofErr w:type="spellEnd"/>
      <w:r w:rsidR="004644A1">
        <w:rPr>
          <w:rFonts w:ascii="Times New Roman" w:hAnsi="Times New Roman" w:cs="Times New Roman"/>
          <w:sz w:val="24"/>
          <w:szCs w:val="24"/>
        </w:rPr>
        <w:t xml:space="preserve"> Garden Blok A6 No.02</w:t>
      </w:r>
    </w:p>
    <w:p w14:paraId="05332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bookmarkEnd w:id="0"/>
    <w:p w14:paraId="3ED12D92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1E61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 w:rsidRPr="009612E4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Pr="009612E4">
        <w:rPr>
          <w:rFonts w:ascii="Times New Roman" w:hAnsi="Times New Roman"/>
          <w:sz w:val="24"/>
          <w:szCs w:val="24"/>
          <w:lang w:val="sv-SE"/>
        </w:rPr>
        <w:t>Politeknik Negeri Batam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9612E4">
        <w:rPr>
          <w:lang w:val="sv-SE"/>
        </w:rPr>
        <w:tab/>
      </w:r>
      <w:r w:rsidRPr="009612E4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Jl. Ahmad Yani Batam Kota. Kota Batam. kepulauan Riau. Indonesia  </w:t>
      </w:r>
    </w:p>
    <w:p w14:paraId="2F16378D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25DE043" w14:textId="75393FB7" w:rsidR="009D377F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0DDBC4A7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0DDBC4A7"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 w:rsidRPr="0DDBC4A7">
        <w:rPr>
          <w:rFonts w:ascii="Times New Roman" w:hAnsi="Times New Roman"/>
          <w:sz w:val="24"/>
          <w:szCs w:val="24"/>
          <w:lang w:val="id-ID"/>
        </w:rPr>
        <w:t xml:space="preserve"> selaku Pemegang Hak Cipta berupa </w:t>
      </w:r>
      <w:r w:rsidR="004644A1" w:rsidRPr="009612E4">
        <w:rPr>
          <w:rFonts w:ascii="Times New Roman" w:hAnsi="Times New Roman"/>
          <w:b/>
          <w:color w:val="000000" w:themeColor="text1"/>
          <w:sz w:val="24"/>
          <w:szCs w:val="24"/>
          <w:lang w:val="id-ID"/>
        </w:rPr>
        <w:t>Aplikasi Web</w:t>
      </w:r>
      <w:r w:rsidRPr="009612E4">
        <w:rPr>
          <w:rFonts w:ascii="Times New Roman" w:hAnsi="Times New Roman"/>
          <w:b/>
          <w:bCs/>
          <w:color w:val="000000" w:themeColor="text1"/>
          <w:sz w:val="24"/>
          <w:szCs w:val="24"/>
          <w:lang w:val="id-ID"/>
        </w:rPr>
        <w:t xml:space="preserve"> </w:t>
      </w:r>
      <w:r w:rsidR="4E326B70" w:rsidRPr="009612E4">
        <w:rPr>
          <w:rFonts w:ascii="Times New Roman" w:hAnsi="Times New Roman"/>
          <w:sz w:val="24"/>
          <w:szCs w:val="24"/>
          <w:lang w:val="id-ID"/>
        </w:rPr>
        <w:t>dengan judul</w:t>
      </w:r>
      <w:r w:rsidR="4E326B70" w:rsidRPr="009612E4">
        <w:rPr>
          <w:rFonts w:ascii="Times New Roman" w:hAnsi="Times New Roman"/>
          <w:b/>
          <w:bCs/>
          <w:sz w:val="24"/>
          <w:szCs w:val="24"/>
          <w:lang w:val="id-ID"/>
        </w:rPr>
        <w:t xml:space="preserve"> </w:t>
      </w:r>
      <w:r w:rsidR="004644A1" w:rsidRPr="009612E4">
        <w:rPr>
          <w:rFonts w:ascii="Times New Roman" w:hAnsi="Times New Roman" w:cs="Times New Roman"/>
          <w:b/>
          <w:sz w:val="24"/>
          <w:szCs w:val="24"/>
          <w:lang w:val="id-ID"/>
        </w:rPr>
        <w:t xml:space="preserve">Web CMS for Cake &amp; Brownies “Manies Cakery” </w:t>
      </w:r>
      <w:r w:rsidRPr="0DDBC4A7">
        <w:rPr>
          <w:rFonts w:ascii="Times New Roman" w:hAnsi="Times New Roman"/>
          <w:sz w:val="24"/>
          <w:szCs w:val="24"/>
          <w:lang w:val="id-ID"/>
        </w:rPr>
        <w:t>untuk didaftarkan di Direktorat Hak Cipta</w:t>
      </w:r>
      <w:r w:rsidR="6F2B1C28" w:rsidRPr="0DDBC4A7">
        <w:rPr>
          <w:rFonts w:ascii="Times New Roman" w:hAnsi="Times New Roman"/>
          <w:sz w:val="24"/>
          <w:szCs w:val="24"/>
          <w:lang w:val="id-ID"/>
        </w:rPr>
        <w:t xml:space="preserve"> dan Desain Industri</w:t>
      </w:r>
      <w:r w:rsidRPr="0DDBC4A7">
        <w:rPr>
          <w:rFonts w:ascii="Times New Roman" w:hAnsi="Times New Roman"/>
          <w:sz w:val="24"/>
          <w:szCs w:val="24"/>
          <w:lang w:val="id-ID"/>
        </w:rPr>
        <w:t>, Direktorat Jenderal Kekayaan Intelektual, Kementerian Hukum dan Hak A</w:t>
      </w:r>
      <w:r w:rsidR="0BACF8AF" w:rsidRPr="0DDBC4A7">
        <w:rPr>
          <w:rFonts w:ascii="Times New Roman" w:hAnsi="Times New Roman"/>
          <w:sz w:val="24"/>
          <w:szCs w:val="24"/>
          <w:lang w:val="id-ID"/>
        </w:rPr>
        <w:t>s</w:t>
      </w:r>
      <w:r w:rsidRPr="0DDBC4A7">
        <w:rPr>
          <w:rFonts w:ascii="Times New Roman" w:hAnsi="Times New Roman"/>
          <w:sz w:val="24"/>
          <w:szCs w:val="24"/>
          <w:lang w:val="id-ID"/>
        </w:rPr>
        <w:t>asi Manusia R</w:t>
      </w:r>
      <w:r w:rsidR="45C94374" w:rsidRPr="0DDBC4A7">
        <w:rPr>
          <w:rFonts w:ascii="Times New Roman" w:hAnsi="Times New Roman"/>
          <w:sz w:val="24"/>
          <w:szCs w:val="24"/>
          <w:lang w:val="id-ID"/>
        </w:rPr>
        <w:t>epublik Indonesia</w:t>
      </w:r>
      <w:r w:rsidRPr="0DDBC4A7">
        <w:rPr>
          <w:rFonts w:ascii="Times New Roman" w:hAnsi="Times New Roman"/>
          <w:sz w:val="24"/>
          <w:szCs w:val="24"/>
          <w:lang w:val="id-ID"/>
        </w:rPr>
        <w:t>.</w:t>
      </w:r>
    </w:p>
    <w:p w14:paraId="66711B1E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300EE2B" w14:textId="0586970F" w:rsidR="007B4FA2" w:rsidRPr="00ED5649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224D9740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166587E3" w:rsidR="009D377F" w:rsidRDefault="009D377F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  <w:proofErr w:type="spellStart"/>
      <w:r w:rsidRPr="0DDBC4A7">
        <w:rPr>
          <w:rFonts w:ascii="Times New Roman" w:hAnsi="Times New Roman"/>
          <w:sz w:val="24"/>
          <w:szCs w:val="24"/>
        </w:rPr>
        <w:t>Batam</w:t>
      </w:r>
      <w:proofErr w:type="spellEnd"/>
      <w:r w:rsidRPr="0DDBC4A7">
        <w:rPr>
          <w:rFonts w:ascii="Times New Roman" w:hAnsi="Times New Roman"/>
          <w:sz w:val="24"/>
          <w:szCs w:val="24"/>
          <w:lang w:val="id-ID"/>
        </w:rPr>
        <w:t xml:space="preserve">, </w:t>
      </w:r>
      <w:r w:rsidR="009612E4">
        <w:rPr>
          <w:rFonts w:ascii="Times New Roman" w:hAnsi="Times New Roman"/>
          <w:sz w:val="24"/>
          <w:szCs w:val="24"/>
        </w:rPr>
        <w:t>20 July</w:t>
      </w:r>
      <w:r w:rsidR="312D717E" w:rsidRPr="0DDBC4A7">
        <w:rPr>
          <w:rFonts w:ascii="Times New Roman" w:hAnsi="Times New Roman"/>
          <w:sz w:val="24"/>
          <w:szCs w:val="24"/>
          <w:lang w:val="id-ID"/>
        </w:rPr>
        <w:t xml:space="preserve"> </w:t>
      </w:r>
      <w:r w:rsidR="00CE4498" w:rsidRPr="0DDBC4A7">
        <w:rPr>
          <w:rFonts w:ascii="Times New Roman" w:hAnsi="Times New Roman"/>
          <w:sz w:val="24"/>
          <w:szCs w:val="24"/>
        </w:rPr>
        <w:t>202</w:t>
      </w:r>
      <w:r w:rsidR="349CF498" w:rsidRPr="0DDBC4A7">
        <w:rPr>
          <w:rFonts w:ascii="Times New Roman" w:hAnsi="Times New Roman"/>
          <w:sz w:val="24"/>
          <w:szCs w:val="24"/>
        </w:rPr>
        <w:t>5</w:t>
      </w:r>
    </w:p>
    <w:p w14:paraId="4F590998" w14:textId="0F60373C" w:rsidR="009D377F" w:rsidRDefault="009D377F" w:rsidP="224D974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3202"/>
        <w:gridCol w:w="902"/>
        <w:gridCol w:w="5976"/>
      </w:tblGrid>
      <w:tr w:rsidR="009D377F" w14:paraId="13ED5C17" w14:textId="77777777" w:rsidTr="207E5DF6">
        <w:tc>
          <w:tcPr>
            <w:tcW w:w="4225" w:type="dxa"/>
            <w:vAlign w:val="center"/>
          </w:tcPr>
          <w:p w14:paraId="25D1FB90" w14:textId="77777777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0595CEDC" w:rsidR="009D377F" w:rsidRPr="004644A1" w:rsidRDefault="009D377F" w:rsidP="004644A1">
            <w:pPr>
              <w:rPr>
                <w:rFonts w:ascii="Times New Roman" w:hAnsi="Times New Roman"/>
                <w:sz w:val="24"/>
                <w:szCs w:val="24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</w:t>
            </w:r>
            <w:proofErr w:type="spellStart"/>
            <w:r w:rsidR="004644A1">
              <w:rPr>
                <w:rFonts w:ascii="Times New Roman" w:hAnsi="Times New Roman"/>
                <w:sz w:val="24"/>
                <w:szCs w:val="24"/>
              </w:rPr>
              <w:t>impinan</w:t>
            </w:r>
            <w:proofErr w:type="spellEnd"/>
            <w:r w:rsidR="004644A1"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 w:rsidR="004644A1">
              <w:rPr>
                <w:rFonts w:ascii="Times New Roman" w:hAnsi="Times New Roman"/>
                <w:sz w:val="24"/>
                <w:szCs w:val="24"/>
              </w:rPr>
              <w:t>Pencipta</w:t>
            </w:r>
            <w:proofErr w:type="spellEnd"/>
            <w:r w:rsidR="009612E4">
              <w:rPr>
                <w:rFonts w:ascii="Times New Roman" w:hAnsi="Times New Roman"/>
                <w:sz w:val="24"/>
                <w:szCs w:val="24"/>
              </w:rPr>
              <w:t xml:space="preserve"> 1 </w:t>
            </w:r>
          </w:p>
        </w:tc>
      </w:tr>
      <w:tr w:rsidR="009D377F" w14:paraId="4F398A91" w14:textId="77777777" w:rsidTr="207E5DF6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224D9740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24D9740">
              <w:rPr>
                <w:rFonts w:ascii="Arial" w:eastAsia="Arial" w:hAnsi="Arial" w:cs="Arial"/>
                <w:sz w:val="20"/>
                <w:szCs w:val="20"/>
              </w:rPr>
              <w:t>Materai</w:t>
            </w:r>
            <w:proofErr w:type="spellEnd"/>
            <w:r w:rsidRPr="224D974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105D6CDD" w:rsidRPr="224D9740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Pr="224D9740">
              <w:rPr>
                <w:rFonts w:ascii="Arial" w:eastAsia="Arial" w:hAnsi="Arial" w:cs="Arial"/>
                <w:sz w:val="20"/>
                <w:szCs w:val="20"/>
              </w:rPr>
              <w:t>.000, -</w:t>
            </w:r>
          </w:p>
          <w:p w14:paraId="06A08EFF" w14:textId="50041CCB" w:rsidR="009D377F" w:rsidRDefault="009D377F" w:rsidP="207E5DF6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2F640E92" w14:textId="3A379596" w:rsidR="009D377F" w:rsidRDefault="009D377F" w:rsidP="207E5DF6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E4D1C0A" w14:textId="5E59B893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207E5DF6">
        <w:tc>
          <w:tcPr>
            <w:tcW w:w="4225" w:type="dxa"/>
            <w:vAlign w:val="center"/>
          </w:tcPr>
          <w:p w14:paraId="6D85BBD5" w14:textId="4D37E632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Pr="342C2C24">
              <w:rPr>
                <w:rFonts w:ascii="Times New Roman" w:hAnsi="Times New Roman"/>
                <w:sz w:val="24"/>
                <w:szCs w:val="24"/>
              </w:rPr>
              <w:t>D</w:t>
            </w:r>
            <w:r w:rsidR="2D44077F" w:rsidRPr="342C2C24">
              <w:rPr>
                <w:rFonts w:ascii="Times New Roman" w:hAnsi="Times New Roman"/>
                <w:sz w:val="24"/>
                <w:szCs w:val="24"/>
              </w:rPr>
              <w:t>ir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Wadir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Ketua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 xml:space="preserve"> P3M</w:t>
            </w: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70065502" w14:textId="77777777" w:rsidR="009D377F" w:rsidRDefault="004644A1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Dea Asnuari</w:t>
            </w:r>
          </w:p>
          <w:p w14:paraId="737D06FF" w14:textId="77777777" w:rsidR="009612E4" w:rsidRDefault="009612E4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</w:rPr>
            </w:pPr>
          </w:p>
          <w:p w14:paraId="2EA1E33C" w14:textId="03372042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lastRenderedPageBreak/>
              <w:t>Pencip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2</w:t>
            </w:r>
          </w:p>
          <w:p w14:paraId="13974174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2CB6ABA6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76E3D518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1D72F919" w14:textId="78917146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Hamdan Azmi)</w:t>
            </w:r>
          </w:p>
          <w:p w14:paraId="2DAB7660" w14:textId="25E90AFB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</w:p>
          <w:p w14:paraId="0392D4F0" w14:textId="466796CB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cip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</w:p>
          <w:p w14:paraId="32FFBAE1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17B10C5A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7E339E86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1D5585F9" w14:textId="406A0096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Christian Marcelino)</w:t>
            </w:r>
          </w:p>
          <w:p w14:paraId="33456775" w14:textId="0BD4A4B7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Pencipt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/>
                <w:sz w:val="24"/>
                <w:szCs w:val="24"/>
              </w:rPr>
              <w:t>4</w:t>
            </w:r>
          </w:p>
          <w:p w14:paraId="089EC960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4EA0217F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7031D2C3" w14:textId="77777777" w:rsidR="009612E4" w:rsidRDefault="009612E4" w:rsidP="009612E4">
            <w:pPr>
              <w:spacing w:before="80"/>
              <w:ind w:left="5760"/>
              <w:rPr>
                <w:rFonts w:ascii="Times New Roman" w:hAnsi="Times New Roman"/>
                <w:sz w:val="24"/>
                <w:szCs w:val="24"/>
              </w:rPr>
            </w:pPr>
          </w:p>
          <w:p w14:paraId="426F6393" w14:textId="636291B9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(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Fatr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/>
                <w:sz w:val="24"/>
                <w:szCs w:val="24"/>
              </w:rPr>
              <w:t>Syahreza</w:t>
            </w:r>
            <w:proofErr w:type="spellEnd"/>
            <w:r>
              <w:rPr>
                <w:rFonts w:ascii="Times New Roman" w:hAnsi="Times New Roman"/>
                <w:sz w:val="24"/>
                <w:szCs w:val="24"/>
              </w:rPr>
              <w:t xml:space="preserve">) </w:t>
            </w:r>
          </w:p>
          <w:p w14:paraId="78570B4F" w14:textId="77777777" w:rsidR="009612E4" w:rsidRDefault="009612E4" w:rsidP="009612E4">
            <w:pPr>
              <w:spacing w:before="80"/>
              <w:rPr>
                <w:rFonts w:ascii="Times New Roman" w:hAnsi="Times New Roman"/>
                <w:sz w:val="24"/>
                <w:szCs w:val="24"/>
              </w:rPr>
            </w:pPr>
          </w:p>
          <w:p w14:paraId="6193ACD3" w14:textId="3DF823AA" w:rsidR="009612E4" w:rsidRPr="004644A1" w:rsidRDefault="009612E4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</w:rPr>
            </w:pPr>
          </w:p>
        </w:tc>
      </w:tr>
      <w:tr w:rsidR="009D377F" w14:paraId="5CEB97F2" w14:textId="77777777" w:rsidTr="207E5DF6">
        <w:tc>
          <w:tcPr>
            <w:tcW w:w="4225" w:type="dxa"/>
            <w:vAlign w:val="center"/>
          </w:tcPr>
          <w:p w14:paraId="6226ED2D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23826864" w14:textId="2BCF85D1" w:rsidR="009D377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4BC8CF23" w14:textId="00A513D9" w:rsidR="000D2A3C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       </w:t>
      </w:r>
      <w:r>
        <w:tab/>
      </w:r>
      <w:r>
        <w:tab/>
      </w:r>
      <w:r>
        <w:tab/>
      </w:r>
    </w:p>
    <w:p w14:paraId="6877023F" w14:textId="389E2BC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701CF81" w14:textId="0B823E6A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1EA124FA" w14:textId="271454B4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202349D" w14:textId="39A93FDB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D037FB7" w14:textId="7A474A12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783F"/>
    <w:rsid w:val="00084272"/>
    <w:rsid w:val="000D2A3C"/>
    <w:rsid w:val="000E263F"/>
    <w:rsid w:val="00111764"/>
    <w:rsid w:val="00112F19"/>
    <w:rsid w:val="0029199F"/>
    <w:rsid w:val="004644A1"/>
    <w:rsid w:val="005E429C"/>
    <w:rsid w:val="007A02A6"/>
    <w:rsid w:val="007B4FA2"/>
    <w:rsid w:val="007C5CA1"/>
    <w:rsid w:val="007C7ADD"/>
    <w:rsid w:val="007D3C7B"/>
    <w:rsid w:val="00875373"/>
    <w:rsid w:val="009612E4"/>
    <w:rsid w:val="00971DAF"/>
    <w:rsid w:val="0099436A"/>
    <w:rsid w:val="009D377F"/>
    <w:rsid w:val="00AD2411"/>
    <w:rsid w:val="00C37CBC"/>
    <w:rsid w:val="00CE4498"/>
    <w:rsid w:val="00ED5649"/>
    <w:rsid w:val="03716A88"/>
    <w:rsid w:val="06F25BA6"/>
    <w:rsid w:val="0BACF8AF"/>
    <w:rsid w:val="0DDBC4A7"/>
    <w:rsid w:val="105D6CDD"/>
    <w:rsid w:val="12E599EA"/>
    <w:rsid w:val="15730934"/>
    <w:rsid w:val="19CA7464"/>
    <w:rsid w:val="1DBF3E35"/>
    <w:rsid w:val="207E5DF6"/>
    <w:rsid w:val="20BACFF4"/>
    <w:rsid w:val="224D9740"/>
    <w:rsid w:val="26B647A6"/>
    <w:rsid w:val="274A2CAB"/>
    <w:rsid w:val="2D44077F"/>
    <w:rsid w:val="312D717E"/>
    <w:rsid w:val="31A3F275"/>
    <w:rsid w:val="32FA8DA1"/>
    <w:rsid w:val="342C2C24"/>
    <w:rsid w:val="349CF498"/>
    <w:rsid w:val="3D786C83"/>
    <w:rsid w:val="3DE8B36E"/>
    <w:rsid w:val="41685D5B"/>
    <w:rsid w:val="45BE8639"/>
    <w:rsid w:val="45C94374"/>
    <w:rsid w:val="46DBF8F3"/>
    <w:rsid w:val="48314549"/>
    <w:rsid w:val="4945EA26"/>
    <w:rsid w:val="49CD15AA"/>
    <w:rsid w:val="4A307032"/>
    <w:rsid w:val="4B23E8B7"/>
    <w:rsid w:val="4E326B70"/>
    <w:rsid w:val="55C77B27"/>
    <w:rsid w:val="57426B49"/>
    <w:rsid w:val="601EBD08"/>
    <w:rsid w:val="6213417A"/>
    <w:rsid w:val="633ACBD5"/>
    <w:rsid w:val="635886BE"/>
    <w:rsid w:val="67A79C0A"/>
    <w:rsid w:val="68D9C9E1"/>
    <w:rsid w:val="6F2B1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12E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503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39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420587-FE6B-4811-803B-3EBD279F4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0EC323-E6FC-4600-8F34-9D3A81956779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3.xml><?xml version="1.0" encoding="utf-8"?>
<ds:datastoreItem xmlns:ds="http://schemas.openxmlformats.org/officeDocument/2006/customXml" ds:itemID="{C974D5ED-723B-4C28-8AD9-77DA8D399D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70</Words>
  <Characters>972</Characters>
  <Application>Microsoft Office Word</Application>
  <DocSecurity>0</DocSecurity>
  <Lines>8</Lines>
  <Paragraphs>2</Paragraphs>
  <ScaleCrop>false</ScaleCrop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dea asnuari</cp:lastModifiedBy>
  <cp:revision>11</cp:revision>
  <cp:lastPrinted>2020-11-04T04:45:00Z</cp:lastPrinted>
  <dcterms:created xsi:type="dcterms:W3CDTF">2023-07-13T05:22:00Z</dcterms:created>
  <dcterms:modified xsi:type="dcterms:W3CDTF">2025-07-17T14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